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A1F78" w14:textId="77777777" w:rsidR="00236124" w:rsidRDefault="00236124" w:rsidP="00895C3D">
      <w:pPr>
        <w:tabs>
          <w:tab w:val="center" w:pos="4513"/>
          <w:tab w:val="right" w:pos="9026"/>
        </w:tabs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37DA4CE" w14:textId="6DE3E9B8" w:rsidR="00A84391" w:rsidRDefault="00853D6C" w:rsidP="00895C3D">
      <w:pPr>
        <w:tabs>
          <w:tab w:val="center" w:pos="4513"/>
          <w:tab w:val="right" w:pos="9026"/>
        </w:tabs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46761B">
        <w:rPr>
          <w:rFonts w:asciiTheme="majorBidi" w:hAnsiTheme="majorBidi" w:cstheme="majorBidi"/>
          <w:b/>
          <w:bCs/>
          <w:sz w:val="28"/>
          <w:szCs w:val="28"/>
        </w:rPr>
        <w:t>Suspension</w:t>
      </w:r>
      <w:r w:rsidR="00374B94" w:rsidRPr="0046761B">
        <w:rPr>
          <w:rFonts w:asciiTheme="majorBidi" w:hAnsiTheme="majorBidi" w:cstheme="majorBidi"/>
          <w:b/>
          <w:bCs/>
          <w:sz w:val="28"/>
          <w:szCs w:val="28"/>
        </w:rPr>
        <w:t xml:space="preserve"> Request Form</w:t>
      </w:r>
    </w:p>
    <w:p w14:paraId="741F3FEA" w14:textId="77777777" w:rsidR="00236124" w:rsidRPr="0046761B" w:rsidRDefault="00236124" w:rsidP="00895C3D">
      <w:pPr>
        <w:tabs>
          <w:tab w:val="center" w:pos="4513"/>
          <w:tab w:val="right" w:pos="9026"/>
        </w:tabs>
        <w:jc w:val="center"/>
        <w:rPr>
          <w:rFonts w:asciiTheme="majorBidi" w:eastAsia="Times New Roman" w:hAnsiTheme="majorBidi" w:cstheme="majorBidi"/>
          <w:b/>
          <w:bCs/>
          <w:sz w:val="32"/>
          <w:szCs w:val="32"/>
          <w:lang w:bidi="ar-EG"/>
        </w:rPr>
      </w:pPr>
    </w:p>
    <w:tbl>
      <w:tblPr>
        <w:tblStyle w:val="TableGrid1"/>
        <w:tblW w:w="10525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595"/>
        <w:gridCol w:w="6930"/>
      </w:tblGrid>
      <w:tr w:rsidR="00A84391" w:rsidRPr="0056749D" w14:paraId="4CEE0143" w14:textId="77777777" w:rsidTr="00B9294F">
        <w:trPr>
          <w:trHeight w:val="340"/>
          <w:jc w:val="center"/>
        </w:trPr>
        <w:tc>
          <w:tcPr>
            <w:tcW w:w="1052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2823B1" w14:textId="77777777" w:rsidR="00A84391" w:rsidRPr="0037477C" w:rsidRDefault="00A84391" w:rsidP="003669A7">
            <w:pPr>
              <w:contextualSpacing/>
              <w:jc w:val="center"/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b/>
                <w:bCs/>
                <w:noProof/>
                <w:sz w:val="22"/>
                <w:szCs w:val="22"/>
                <w:lang w:bidi="ar-EG"/>
              </w:rPr>
              <w:t>General Information</w:t>
            </w:r>
          </w:p>
        </w:tc>
      </w:tr>
      <w:tr w:rsidR="00A84391" w:rsidRPr="0056749D" w14:paraId="58885418" w14:textId="77777777" w:rsidTr="00B9294F">
        <w:tblPrEx>
          <w:shd w:val="clear" w:color="auto" w:fill="auto"/>
        </w:tblPrEx>
        <w:trPr>
          <w:trHeight w:val="278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</w:tcPr>
          <w:p w14:paraId="61B33783" w14:textId="77777777" w:rsidR="00A84391" w:rsidRPr="0046761B" w:rsidRDefault="00A84391" w:rsidP="003669A7">
            <w:pPr>
              <w:contextualSpacing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  <w:t>Student Name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</w:tcPr>
          <w:p w14:paraId="33658411" w14:textId="77777777" w:rsidR="00A84391" w:rsidRPr="0037477C" w:rsidRDefault="00A84391" w:rsidP="003669A7">
            <w:pPr>
              <w:rPr>
                <w:rFonts w:asciiTheme="majorBidi" w:eastAsia="Times New Roman" w:hAnsiTheme="majorBidi" w:cstheme="majorBidi"/>
                <w:rtl/>
                <w:lang w:bidi="ar-EG"/>
              </w:rPr>
            </w:pPr>
          </w:p>
        </w:tc>
      </w:tr>
      <w:tr w:rsidR="00374B94" w:rsidRPr="0056749D" w14:paraId="73E95DA8" w14:textId="77777777" w:rsidTr="00B9294F">
        <w:trPr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10F0759" w14:textId="77777777" w:rsidR="00374B94" w:rsidRPr="0046761B" w:rsidRDefault="00374B94" w:rsidP="003669A7">
            <w:pPr>
              <w:contextualSpacing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  <w:t>Student ID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9980A7" w14:textId="77777777" w:rsidR="00374B94" w:rsidRPr="0037477C" w:rsidRDefault="00374B94" w:rsidP="006530B7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374B94" w:rsidRPr="0056749D" w14:paraId="7B0BEF93" w14:textId="77777777" w:rsidTr="00B9294F">
        <w:trPr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ABAFD47" w14:textId="77777777" w:rsidR="00374B94" w:rsidRPr="0046761B" w:rsidRDefault="00374B94" w:rsidP="003669A7">
            <w:pPr>
              <w:contextualSpacing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  <w:t>Faculty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936163" w14:textId="77777777" w:rsidR="00374B94" w:rsidRPr="0037477C" w:rsidRDefault="00374B94" w:rsidP="006530B7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84391" w:rsidRPr="0056749D" w14:paraId="5E3E42FF" w14:textId="77777777" w:rsidTr="00B9294F">
        <w:trPr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F2C7BA" w14:textId="77777777" w:rsidR="00A84391" w:rsidRPr="0046761B" w:rsidRDefault="00A84391" w:rsidP="003669A7">
            <w:pPr>
              <w:contextualSpacing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  <w:t>School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3E4DEA5" w14:textId="77777777" w:rsidR="00A84391" w:rsidRPr="0037477C" w:rsidRDefault="00A84391" w:rsidP="006530B7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84391" w:rsidRPr="0056749D" w14:paraId="600B2572" w14:textId="77777777" w:rsidTr="00B9294F">
        <w:trPr>
          <w:trHeight w:val="80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9D0F6D" w14:textId="77777777" w:rsidR="00A84391" w:rsidRPr="0046761B" w:rsidRDefault="00A84391" w:rsidP="003669A7">
            <w:pPr>
              <w:contextualSpacing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  <w:t>Department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57375" w14:textId="77777777" w:rsidR="00A84391" w:rsidRPr="0037477C" w:rsidRDefault="00A84391" w:rsidP="003669A7">
            <w:pPr>
              <w:contextualSpacing/>
              <w:rPr>
                <w:rFonts w:asciiTheme="majorBidi" w:eastAsia="Calibri" w:hAnsiTheme="majorBidi" w:cstheme="majorBidi"/>
                <w:lang w:bidi="ar-EG"/>
              </w:rPr>
            </w:pPr>
          </w:p>
        </w:tc>
      </w:tr>
      <w:tr w:rsidR="006140D1" w:rsidRPr="0056749D" w14:paraId="76B97FC6" w14:textId="77777777" w:rsidTr="00B9294F">
        <w:trPr>
          <w:trHeight w:val="80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A86D5E" w14:textId="77777777" w:rsidR="006140D1" w:rsidRPr="0046761B" w:rsidRDefault="006140D1" w:rsidP="00046F2C">
            <w:pPr>
              <w:contextualSpacing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jor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7878A8" w14:textId="77777777" w:rsidR="006140D1" w:rsidRPr="0037477C" w:rsidRDefault="006140D1" w:rsidP="003669A7">
            <w:pPr>
              <w:contextualSpacing/>
              <w:rPr>
                <w:rFonts w:asciiTheme="majorBidi" w:eastAsia="Calibri" w:hAnsiTheme="majorBidi" w:cstheme="majorBidi"/>
                <w:lang w:bidi="ar-EG"/>
              </w:rPr>
            </w:pPr>
          </w:p>
        </w:tc>
      </w:tr>
      <w:tr w:rsidR="006140D1" w:rsidRPr="0056749D" w14:paraId="390569AE" w14:textId="77777777" w:rsidTr="00B9294F">
        <w:trPr>
          <w:trHeight w:val="80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7B85B" w14:textId="77777777" w:rsidR="006140D1" w:rsidRPr="0046761B" w:rsidRDefault="006140D1" w:rsidP="003669A7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-mail Address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18446A" w14:textId="77777777" w:rsidR="006140D1" w:rsidRPr="0037477C" w:rsidRDefault="006140D1" w:rsidP="003669A7">
            <w:pPr>
              <w:contextualSpacing/>
              <w:rPr>
                <w:rFonts w:asciiTheme="majorBidi" w:eastAsia="Calibri" w:hAnsiTheme="majorBidi" w:cstheme="majorBidi"/>
                <w:lang w:bidi="ar-EG"/>
              </w:rPr>
            </w:pPr>
          </w:p>
        </w:tc>
      </w:tr>
      <w:tr w:rsidR="00374B94" w:rsidRPr="0056749D" w14:paraId="52E1134B" w14:textId="77777777" w:rsidTr="00B9294F">
        <w:trPr>
          <w:trHeight w:val="287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B40384" w14:textId="77777777" w:rsidR="00374B94" w:rsidRPr="0046761B" w:rsidRDefault="00374B94" w:rsidP="004624F2">
            <w:pPr>
              <w:contextualSpacing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  <w:t>Telephone number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7F7A77C" w14:textId="77777777" w:rsidR="00374B94" w:rsidRPr="0037477C" w:rsidRDefault="00374B94" w:rsidP="004624F2">
            <w:pPr>
              <w:tabs>
                <w:tab w:val="center" w:pos="3222"/>
              </w:tabs>
              <w:rPr>
                <w:rFonts w:asciiTheme="majorBidi" w:hAnsiTheme="majorBidi" w:cstheme="majorBidi"/>
                <w:noProof/>
              </w:rPr>
            </w:pPr>
          </w:p>
        </w:tc>
      </w:tr>
      <w:tr w:rsidR="00FD0AD6" w:rsidRPr="0056749D" w14:paraId="6FD710B9" w14:textId="77777777" w:rsidTr="00FD0AD6">
        <w:trPr>
          <w:trHeight w:val="287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1FADF685" w14:textId="77777777" w:rsidR="00FD0AD6" w:rsidRPr="00FD0AD6" w:rsidRDefault="00FD0AD6" w:rsidP="00FD0AD6">
            <w:pPr>
              <w:tabs>
                <w:tab w:val="center" w:pos="3222"/>
              </w:tabs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46761B">
              <w:rPr>
                <w:rFonts w:asciiTheme="majorBidi" w:hAnsiTheme="majorBidi" w:cstheme="majorBidi"/>
                <w:b/>
                <w:bCs/>
                <w:noProof/>
              </w:rPr>
              <w:t>Suspension Information</w:t>
            </w:r>
          </w:p>
        </w:tc>
      </w:tr>
      <w:tr w:rsidR="00FD0AD6" w:rsidRPr="0056749D" w14:paraId="3EE6A064" w14:textId="77777777" w:rsidTr="00B9294F">
        <w:trPr>
          <w:trHeight w:val="287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8A98331" w14:textId="77777777" w:rsidR="00FD0AD6" w:rsidRPr="0046761B" w:rsidRDefault="00FD0AD6" w:rsidP="004624F2">
            <w:pPr>
              <w:contextualSpacing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  <w:t>Date of Suspension: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A1ABD8E" w14:textId="77777777" w:rsidR="00FD0AD6" w:rsidRPr="0037477C" w:rsidRDefault="00FD0AD6" w:rsidP="004624F2">
            <w:pPr>
              <w:tabs>
                <w:tab w:val="center" w:pos="3222"/>
              </w:tabs>
              <w:rPr>
                <w:rFonts w:asciiTheme="majorBidi" w:hAnsiTheme="majorBidi" w:cstheme="majorBidi"/>
                <w:noProof/>
              </w:rPr>
            </w:pPr>
          </w:p>
        </w:tc>
      </w:tr>
      <w:tr w:rsidR="00FD0AD6" w:rsidRPr="0056749D" w14:paraId="186F95FB" w14:textId="77777777" w:rsidTr="00B9294F">
        <w:trPr>
          <w:trHeight w:val="287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A3F1D3" w14:textId="77777777" w:rsidR="00FD0AD6" w:rsidRPr="0046761B" w:rsidRDefault="00FD0AD6" w:rsidP="004624F2">
            <w:pPr>
              <w:contextualSpacing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b/>
                <w:bCs/>
                <w:sz w:val="20"/>
                <w:szCs w:val="20"/>
              </w:rPr>
              <w:t>I am requesting suspension from: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C80E8CC" w14:textId="77777777" w:rsidR="00FD0AD6" w:rsidRPr="00275B98" w:rsidRDefault="00FD0AD6" w:rsidP="004624F2">
            <w:pPr>
              <w:tabs>
                <w:tab w:val="center" w:pos="3222"/>
              </w:tabs>
              <w:rPr>
                <w:rFonts w:asciiTheme="majorBidi" w:hAnsiTheme="majorBidi" w:cstheme="majorBidi"/>
                <w:noProof/>
              </w:rPr>
            </w:pPr>
            <w:r w:rsidRPr="00275B98">
              <w:rPr>
                <w:rFonts w:asciiTheme="majorBidi" w:hAnsiTheme="majorBidi" w:cstheme="majorBidi"/>
                <w:sz w:val="22"/>
                <w:szCs w:val="22"/>
              </w:rPr>
              <w:t>Start date: _________________ End Date: ________________</w:t>
            </w:r>
          </w:p>
        </w:tc>
      </w:tr>
      <w:tr w:rsidR="00FD0AD6" w:rsidRPr="0056749D" w14:paraId="674D7664" w14:textId="77777777" w:rsidTr="0032036D">
        <w:trPr>
          <w:trHeight w:val="287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7C797C" w14:textId="1BD5C9FC" w:rsidR="00230A12" w:rsidRDefault="00230A12" w:rsidP="00236124">
            <w:pPr>
              <w:tabs>
                <w:tab w:val="center" w:pos="3222"/>
              </w:tabs>
            </w:pPr>
          </w:p>
        </w:tc>
      </w:tr>
      <w:tr w:rsidR="00A84391" w:rsidRPr="0056749D" w14:paraId="6FA3BC18" w14:textId="77777777" w:rsidTr="00B9294F">
        <w:trPr>
          <w:trHeight w:val="340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C3CD32" w14:textId="77777777" w:rsidR="00A84391" w:rsidRPr="0037477C" w:rsidRDefault="00374B94" w:rsidP="00B21190">
            <w:pPr>
              <w:contextualSpacing/>
              <w:jc w:val="center"/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 w:rsidRPr="0046761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cademic Standing Information</w:t>
            </w:r>
          </w:p>
        </w:tc>
      </w:tr>
      <w:tr w:rsidR="00163373" w:rsidRPr="0056749D" w14:paraId="37538FFF" w14:textId="77777777" w:rsidTr="00B9294F">
        <w:trPr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73E91D" w14:textId="77777777" w:rsidR="00163373" w:rsidRPr="0046761B" w:rsidRDefault="00163373" w:rsidP="00B21190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  <w:t>Current Enrolled Level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4C2FC3D" w14:textId="77777777" w:rsidR="00163373" w:rsidRPr="00307FF8" w:rsidRDefault="00163373" w:rsidP="00374B94">
            <w:pPr>
              <w:contextualSpacing/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</w:pPr>
          </w:p>
        </w:tc>
      </w:tr>
      <w:tr w:rsidR="00A84391" w:rsidRPr="0056749D" w14:paraId="7477FDD2" w14:textId="77777777" w:rsidTr="00B9294F">
        <w:trPr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BC7E954" w14:textId="77777777" w:rsidR="00A84391" w:rsidRPr="0046761B" w:rsidRDefault="00374B94" w:rsidP="00B21190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  <w:t>Term of Enrollment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4EFE20" w14:textId="77777777" w:rsidR="00A84391" w:rsidRPr="00307FF8" w:rsidRDefault="00374B94" w:rsidP="0046761B">
            <w:pPr>
              <w:contextualSpacing/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</w:pPr>
            <w:r w:rsidRPr="00307FF8"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  <w:t xml:space="preserve"> Fall ( )              </w:t>
            </w:r>
            <w:r w:rsidR="0046761B"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  <w:t xml:space="preserve">          </w:t>
            </w:r>
            <w:r w:rsidRPr="00307FF8">
              <w:rPr>
                <w:rFonts w:asciiTheme="majorBidi" w:hAnsiTheme="majorBidi" w:cstheme="majorBidi"/>
                <w:sz w:val="22"/>
                <w:szCs w:val="22"/>
              </w:rPr>
              <w:t>Year:</w:t>
            </w:r>
          </w:p>
        </w:tc>
      </w:tr>
      <w:tr w:rsidR="00A84391" w:rsidRPr="0056749D" w14:paraId="1B9A6E7A" w14:textId="77777777" w:rsidTr="00B9294F">
        <w:trPr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514638" w14:textId="77777777" w:rsidR="00A84391" w:rsidRPr="0046761B" w:rsidRDefault="00374B94" w:rsidP="005D7397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Last </w:t>
            </w:r>
            <w:r w:rsidR="005D739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mester</w:t>
            </w: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Enrolled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AFF9F98" w14:textId="77777777" w:rsidR="00A84391" w:rsidRPr="00307FF8" w:rsidRDefault="00374B94" w:rsidP="00B21190">
            <w:pPr>
              <w:contextualSpacing/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</w:pPr>
            <w:r w:rsidRPr="00307FF8"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  <w:t xml:space="preserve">Fall ( )              Spring  (   )                  Summer (  )        </w:t>
            </w:r>
            <w:r w:rsidRPr="00307FF8">
              <w:rPr>
                <w:rFonts w:asciiTheme="majorBidi" w:hAnsiTheme="majorBidi" w:cstheme="majorBidi"/>
                <w:sz w:val="22"/>
                <w:szCs w:val="22"/>
              </w:rPr>
              <w:t>Year:</w:t>
            </w:r>
          </w:p>
        </w:tc>
      </w:tr>
      <w:tr w:rsidR="00374B94" w:rsidRPr="0056749D" w14:paraId="75297413" w14:textId="77777777" w:rsidTr="00B9294F">
        <w:trPr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8CF326" w14:textId="77777777" w:rsidR="00374B94" w:rsidRPr="0046761B" w:rsidRDefault="00374B94" w:rsidP="00374B9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quested Term of Re-Enrollment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58AE74" w14:textId="77777777" w:rsidR="00374B94" w:rsidRPr="00307FF8" w:rsidRDefault="00374B94" w:rsidP="00374B94">
            <w:pPr>
              <w:contextualSpacing/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</w:pPr>
            <w:r w:rsidRPr="00307FF8"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  <w:t xml:space="preserve">Fall ( )              Spring  (   )                  Summer (  )        </w:t>
            </w:r>
            <w:r w:rsidRPr="00307FF8">
              <w:rPr>
                <w:rFonts w:asciiTheme="majorBidi" w:hAnsiTheme="majorBidi" w:cstheme="majorBidi"/>
                <w:sz w:val="22"/>
                <w:szCs w:val="22"/>
              </w:rPr>
              <w:t>Year:</w:t>
            </w:r>
          </w:p>
        </w:tc>
      </w:tr>
      <w:tr w:rsidR="00374B94" w:rsidRPr="0056749D" w14:paraId="134812ED" w14:textId="77777777" w:rsidTr="0046761B">
        <w:trPr>
          <w:trHeight w:val="620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56F83C" w14:textId="77777777" w:rsidR="00374B94" w:rsidRPr="0046761B" w:rsidRDefault="00374B94" w:rsidP="00C80A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Number </w:t>
            </w:r>
            <w:r w:rsidR="00C80AFB"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f Credits Earned to Date</w:t>
            </w:r>
            <w:proofErr w:type="gramStart"/>
            <w:r w:rsidR="00C80AFB"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/  </w:t>
            </w:r>
            <w:r w:rsidR="00060089"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ast</w:t>
            </w:r>
            <w:proofErr w:type="gramEnd"/>
            <w:r w:rsidR="00060089"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GPA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7DEF09" w14:textId="77777777" w:rsidR="00374B94" w:rsidRPr="00307FF8" w:rsidRDefault="00383A60" w:rsidP="00060089">
            <w:pPr>
              <w:contextualSpacing/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</w:pPr>
            <w:r w:rsidRPr="00307FF8"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  <w:t xml:space="preserve">Earned credit hours (   )                              </w:t>
            </w:r>
            <w:r w:rsidR="00060089" w:rsidRPr="00307FF8">
              <w:rPr>
                <w:rFonts w:asciiTheme="majorBidi" w:hAnsiTheme="majorBidi" w:cstheme="majorBidi"/>
                <w:sz w:val="22"/>
                <w:szCs w:val="22"/>
              </w:rPr>
              <w:t>Last</w:t>
            </w:r>
            <w:r w:rsidRPr="00307FF8"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  <w:t xml:space="preserve"> CGPA      (     )</w:t>
            </w:r>
          </w:p>
        </w:tc>
      </w:tr>
      <w:tr w:rsidR="00C80AFB" w:rsidRPr="0056749D" w14:paraId="64F5A099" w14:textId="77777777" w:rsidTr="0046761B">
        <w:trPr>
          <w:trHeight w:val="377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F0ABBE1" w14:textId="77777777" w:rsidR="00C80AFB" w:rsidRPr="0046761B" w:rsidRDefault="00C80AFB" w:rsidP="00374B9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umber of Semesters Postponed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D67FE7" w14:textId="77777777" w:rsidR="00C80AFB" w:rsidRPr="00307FF8" w:rsidRDefault="00C80AFB" w:rsidP="00060089">
            <w:pPr>
              <w:contextualSpacing/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</w:pPr>
          </w:p>
        </w:tc>
      </w:tr>
      <w:tr w:rsidR="00DF44B1" w:rsidRPr="0056749D" w14:paraId="57074134" w14:textId="77777777" w:rsidTr="00B9294F">
        <w:trPr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1F0C10" w14:textId="77777777" w:rsidR="00DF44B1" w:rsidRPr="0046761B" w:rsidRDefault="00DF44B1" w:rsidP="00374B9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cademic Advisor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1E8CAA" w14:textId="77777777" w:rsidR="00DF44B1" w:rsidRPr="00307FF8" w:rsidRDefault="00DF44B1" w:rsidP="00060089">
            <w:pPr>
              <w:contextualSpacing/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</w:pPr>
          </w:p>
        </w:tc>
      </w:tr>
      <w:tr w:rsidR="00374B94" w:rsidRPr="0056749D" w14:paraId="14A9513E" w14:textId="77777777" w:rsidTr="00B9294F">
        <w:trPr>
          <w:trHeight w:val="340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5D53DD" w14:textId="77777777" w:rsidR="00374B94" w:rsidRPr="0046761B" w:rsidRDefault="00F62449" w:rsidP="0046761B">
            <w:pPr>
              <w:contextualSpacing/>
              <w:jc w:val="center"/>
              <w:rPr>
                <w:b/>
                <w:bCs/>
                <w:sz w:val="22"/>
                <w:szCs w:val="22"/>
              </w:rPr>
            </w:pPr>
            <w:r w:rsidRPr="0046761B">
              <w:rPr>
                <w:b/>
                <w:bCs/>
                <w:sz w:val="22"/>
                <w:szCs w:val="22"/>
              </w:rPr>
              <w:t xml:space="preserve">Reason to </w:t>
            </w:r>
            <w:r w:rsidR="0046761B">
              <w:rPr>
                <w:b/>
                <w:bCs/>
                <w:sz w:val="22"/>
                <w:szCs w:val="22"/>
              </w:rPr>
              <w:t>S</w:t>
            </w:r>
            <w:r w:rsidRPr="0046761B">
              <w:rPr>
                <w:b/>
                <w:bCs/>
                <w:sz w:val="22"/>
                <w:szCs w:val="22"/>
              </w:rPr>
              <w:t xml:space="preserve">uspend </w:t>
            </w:r>
            <w:r w:rsidR="0046761B">
              <w:rPr>
                <w:b/>
                <w:bCs/>
                <w:sz w:val="22"/>
                <w:szCs w:val="22"/>
              </w:rPr>
              <w:t>S</w:t>
            </w:r>
            <w:r w:rsidRPr="0046761B">
              <w:rPr>
                <w:b/>
                <w:bCs/>
                <w:sz w:val="22"/>
                <w:szCs w:val="22"/>
              </w:rPr>
              <w:t>tudies</w:t>
            </w:r>
          </w:p>
          <w:p w14:paraId="3367154F" w14:textId="77777777" w:rsidR="008E7487" w:rsidRPr="008E7487" w:rsidRDefault="008E7487" w:rsidP="00937ADA">
            <w:pPr>
              <w:contextualSpacing/>
              <w:jc w:val="center"/>
              <w:rPr>
                <w:rFonts w:asciiTheme="majorBidi" w:eastAsia="Calibri" w:hAnsiTheme="majorBidi" w:cstheme="majorBidi"/>
                <w:noProof/>
                <w:lang w:bidi="ar-EG"/>
              </w:rPr>
            </w:pPr>
            <w:r w:rsidRPr="0046761B"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  <w:t>You have to  attache documents as an evidence of compassionate or compelling circumstances (for</w:t>
            </w:r>
            <w:r w:rsidR="00937ADA"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  <w:t xml:space="preserve"> </w:t>
            </w:r>
            <w:r w:rsidRPr="0046761B">
              <w:rPr>
                <w:rFonts w:asciiTheme="majorBidi" w:eastAsia="Calibri" w:hAnsiTheme="majorBidi" w:cstheme="majorBidi"/>
                <w:noProof/>
                <w:sz w:val="22"/>
                <w:szCs w:val="22"/>
                <w:lang w:bidi="ar-EG"/>
              </w:rPr>
              <w:t>example, a certified medical certificate from a governmental agency)</w:t>
            </w:r>
          </w:p>
        </w:tc>
      </w:tr>
      <w:tr w:rsidR="00BD7810" w:rsidRPr="0056749D" w14:paraId="24BC627D" w14:textId="77777777" w:rsidTr="00E96D0D">
        <w:trPr>
          <w:trHeight w:val="1817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E9E6D53" w14:textId="77777777" w:rsidR="00F62449" w:rsidRPr="00F62449" w:rsidRDefault="00F62449" w:rsidP="008E7487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  <w:r>
              <w:rPr>
                <w:rFonts w:asciiTheme="majorBidi" w:eastAsia="Calibri" w:hAnsiTheme="majorBidi" w:cstheme="majorBidi"/>
                <w:noProof/>
                <w:lang w:bidi="ar-EG"/>
              </w:rPr>
              <w:tab/>
            </w:r>
          </w:p>
          <w:p w14:paraId="037A9E08" w14:textId="77777777" w:rsidR="00BD7810" w:rsidRDefault="00F62449" w:rsidP="008E7487">
            <w:pPr>
              <w:contextualSpacing/>
              <w:jc w:val="both"/>
              <w:rPr>
                <w:rFonts w:asciiTheme="majorBidi" w:eastAsia="Calibri" w:hAnsiTheme="majorBidi" w:cstheme="majorBidi"/>
                <w:noProof/>
                <w:lang w:bidi="ar-EG"/>
              </w:rPr>
            </w:pPr>
            <w:r>
              <w:rPr>
                <w:rFonts w:asciiTheme="majorBidi" w:eastAsia="Calibri" w:hAnsiTheme="majorBidi" w:cstheme="majorBidi"/>
                <w:noProof/>
                <w:lang w:bidi="ar-EG"/>
              </w:rPr>
              <w:t xml:space="preserve">  </w:t>
            </w:r>
          </w:p>
          <w:p w14:paraId="18914161" w14:textId="77777777" w:rsidR="00236124" w:rsidRDefault="00236124" w:rsidP="008E7487">
            <w:pPr>
              <w:contextualSpacing/>
              <w:jc w:val="both"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  <w:p w14:paraId="03E17FF6" w14:textId="77777777" w:rsidR="00236124" w:rsidRDefault="00236124" w:rsidP="008E7487">
            <w:pPr>
              <w:contextualSpacing/>
              <w:jc w:val="both"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  <w:p w14:paraId="1D33701A" w14:textId="77777777" w:rsidR="00236124" w:rsidRDefault="00236124" w:rsidP="008E7487">
            <w:pPr>
              <w:contextualSpacing/>
              <w:jc w:val="both"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  <w:p w14:paraId="6201E78E" w14:textId="77777777" w:rsidR="00236124" w:rsidRDefault="00236124" w:rsidP="008E7487">
            <w:pPr>
              <w:contextualSpacing/>
              <w:jc w:val="both"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  <w:p w14:paraId="3CD6F33C" w14:textId="77777777" w:rsidR="00236124" w:rsidRDefault="00236124" w:rsidP="008E7487">
            <w:pPr>
              <w:contextualSpacing/>
              <w:jc w:val="both"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  <w:p w14:paraId="71473A9C" w14:textId="77777777" w:rsidR="00236124" w:rsidRDefault="00236124" w:rsidP="008E7487">
            <w:pPr>
              <w:contextualSpacing/>
              <w:jc w:val="both"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  <w:p w14:paraId="5ED4CCA9" w14:textId="2C5E425D" w:rsidR="00236124" w:rsidRPr="00026E39" w:rsidRDefault="00236124" w:rsidP="008E7487">
            <w:pPr>
              <w:contextualSpacing/>
              <w:jc w:val="both"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46761B" w:rsidRPr="0056749D" w14:paraId="2A30BE23" w14:textId="77777777" w:rsidTr="00B9294F">
        <w:trPr>
          <w:trHeight w:val="340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1B08E2" w14:textId="77777777" w:rsidR="0046761B" w:rsidRDefault="0046761B" w:rsidP="0046761B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cademic Current Status</w:t>
            </w:r>
          </w:p>
        </w:tc>
      </w:tr>
      <w:tr w:rsidR="0046761B" w:rsidRPr="0056749D" w14:paraId="7EBEC008" w14:textId="77777777" w:rsidTr="0046761B">
        <w:trPr>
          <w:trHeight w:val="1988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FB1E1B" w14:textId="77777777" w:rsidR="0046761B" w:rsidRDefault="0046761B" w:rsidP="0046761B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96D0D" w:rsidRPr="0056749D" w14:paraId="01A1365D" w14:textId="77777777" w:rsidTr="00E96D0D">
        <w:trPr>
          <w:trHeight w:val="413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D9E505" w14:textId="77777777" w:rsidR="00E96D0D" w:rsidRDefault="00E96D0D" w:rsidP="0046761B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cademic Advisor Signature: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33E33C" w14:textId="77777777" w:rsidR="00E96D0D" w:rsidRDefault="00E96D0D" w:rsidP="0046761B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6761B" w:rsidRPr="0056749D" w14:paraId="7E089D47" w14:textId="77777777" w:rsidTr="00B9294F">
        <w:trPr>
          <w:trHeight w:val="340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AF3ECA" w14:textId="58500E20" w:rsidR="0046761B" w:rsidRPr="00B9294F" w:rsidRDefault="00236124" w:rsidP="0046761B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lastRenderedPageBreak/>
              <w:t>Financial Current</w:t>
            </w:r>
            <w:r w:rsidR="0046761B">
              <w:rPr>
                <w:rFonts w:asciiTheme="majorBidi" w:hAnsiTheme="majorBidi" w:cstheme="majorBidi"/>
                <w:b/>
                <w:bCs/>
              </w:rPr>
              <w:t xml:space="preserve"> Status</w:t>
            </w:r>
          </w:p>
        </w:tc>
      </w:tr>
      <w:tr w:rsidR="0046761B" w:rsidRPr="0056749D" w14:paraId="67B1BF67" w14:textId="77777777" w:rsidTr="0046761B">
        <w:trPr>
          <w:trHeight w:val="1358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86A697" w14:textId="77777777" w:rsidR="0046761B" w:rsidRPr="00B9294F" w:rsidRDefault="0046761B" w:rsidP="00374B9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96D0D" w:rsidRPr="0056749D" w14:paraId="6B305DEE" w14:textId="77777777" w:rsidTr="00E96D0D">
        <w:trPr>
          <w:trHeight w:val="395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08B660" w14:textId="77777777" w:rsidR="00E96D0D" w:rsidRPr="00B9294F" w:rsidRDefault="00E96D0D" w:rsidP="00374B9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Financial Specialist </w:t>
            </w:r>
            <w:r w:rsidR="00937ADA">
              <w:rPr>
                <w:rFonts w:asciiTheme="majorBidi" w:hAnsiTheme="majorBidi" w:cstheme="majorBidi"/>
                <w:b/>
                <w:bCs/>
              </w:rPr>
              <w:t>Signature</w:t>
            </w:r>
            <w:r>
              <w:rPr>
                <w:rFonts w:asciiTheme="majorBidi" w:hAnsiTheme="majorBidi" w:cstheme="majorBidi"/>
                <w:b/>
                <w:bCs/>
              </w:rPr>
              <w:t xml:space="preserve">: 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494030" w14:textId="77777777" w:rsidR="00E96D0D" w:rsidRPr="00B9294F" w:rsidRDefault="00E96D0D" w:rsidP="00374B9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602A06" w:rsidRPr="0056749D" w14:paraId="75C91178" w14:textId="77777777" w:rsidTr="00602A06">
        <w:trPr>
          <w:trHeight w:val="340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907443" w14:textId="77777777" w:rsidR="00602A06" w:rsidRPr="00602A06" w:rsidRDefault="00602A06" w:rsidP="00602A06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02A06">
              <w:rPr>
                <w:rFonts w:asciiTheme="majorBidi" w:hAnsiTheme="majorBidi" w:cstheme="majorBidi"/>
                <w:b/>
                <w:bCs/>
              </w:rPr>
              <w:t>Student Declaration</w:t>
            </w:r>
          </w:p>
        </w:tc>
      </w:tr>
      <w:tr w:rsidR="00602A06" w:rsidRPr="0056749D" w14:paraId="26233996" w14:textId="77777777" w:rsidTr="00602A06">
        <w:trPr>
          <w:trHeight w:val="340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DB00E59" w14:textId="12C4DF4D" w:rsidR="00602A06" w:rsidRPr="00026E39" w:rsidRDefault="00602A06" w:rsidP="00602A06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  <w:r w:rsidRPr="00026E39">
              <w:rPr>
                <w:rFonts w:asciiTheme="majorBidi" w:hAnsiTheme="majorBidi" w:cstheme="majorBidi"/>
              </w:rPr>
              <w:t xml:space="preserve">I understand that requests are not effective unless approved by </w:t>
            </w:r>
            <w:r>
              <w:rPr>
                <w:rFonts w:asciiTheme="majorBidi" w:hAnsiTheme="majorBidi" w:cstheme="majorBidi"/>
              </w:rPr>
              <w:t>VPEAA</w:t>
            </w:r>
            <w:r w:rsidRPr="00026E39">
              <w:rPr>
                <w:rFonts w:asciiTheme="majorBidi" w:hAnsiTheme="majorBidi" w:cstheme="majorBidi"/>
              </w:rPr>
              <w:t xml:space="preserve">. I certify that the above information is accurate. Acceptance of requests from Dean’s faculty does not guarantee </w:t>
            </w:r>
            <w:r w:rsidR="00236124" w:rsidRPr="00026E39">
              <w:rPr>
                <w:rFonts w:asciiTheme="majorBidi" w:hAnsiTheme="majorBidi" w:cstheme="majorBidi"/>
              </w:rPr>
              <w:t>final</w:t>
            </w:r>
            <w:r w:rsidRPr="00026E39">
              <w:rPr>
                <w:rFonts w:asciiTheme="majorBidi" w:hAnsiTheme="majorBidi" w:cstheme="majorBidi"/>
              </w:rPr>
              <w:t xml:space="preserve"> approval </w:t>
            </w:r>
            <w:r w:rsidR="00236124" w:rsidRPr="00026E39">
              <w:rPr>
                <w:rFonts w:asciiTheme="majorBidi" w:hAnsiTheme="majorBidi" w:cstheme="majorBidi"/>
              </w:rPr>
              <w:t>until</w:t>
            </w:r>
            <w:r w:rsidRPr="00026E39">
              <w:rPr>
                <w:rFonts w:asciiTheme="majorBidi" w:hAnsiTheme="majorBidi" w:cstheme="majorBidi"/>
              </w:rPr>
              <w:t xml:space="preserve"> a decision </w:t>
            </w:r>
            <w:r w:rsidR="00271A22" w:rsidRPr="00026E39">
              <w:rPr>
                <w:rFonts w:asciiTheme="majorBidi" w:hAnsiTheme="majorBidi" w:cstheme="majorBidi"/>
              </w:rPr>
              <w:t>is issued</w:t>
            </w:r>
            <w:r w:rsidRPr="00026E39">
              <w:rPr>
                <w:rFonts w:asciiTheme="majorBidi" w:hAnsiTheme="majorBidi" w:cstheme="majorBidi"/>
              </w:rPr>
              <w:t xml:space="preserve">. I have read and will comply with the rules, regulations, </w:t>
            </w:r>
            <w:r w:rsidR="00236124" w:rsidRPr="00026E39">
              <w:rPr>
                <w:rFonts w:asciiTheme="majorBidi" w:hAnsiTheme="majorBidi" w:cstheme="majorBidi"/>
              </w:rPr>
              <w:t>requirements,</w:t>
            </w:r>
            <w:r w:rsidRPr="00026E39">
              <w:rPr>
                <w:rFonts w:asciiTheme="majorBidi" w:hAnsiTheme="majorBidi" w:cstheme="majorBidi"/>
              </w:rPr>
              <w:t xml:space="preserve"> and academic policies of University Bylaw</w:t>
            </w:r>
            <w:r w:rsidR="00271A22">
              <w:rPr>
                <w:rFonts w:asciiTheme="majorBidi" w:hAnsiTheme="majorBidi" w:cstheme="majorBidi"/>
              </w:rPr>
              <w:t>.</w:t>
            </w:r>
          </w:p>
        </w:tc>
      </w:tr>
      <w:tr w:rsidR="00602A06" w:rsidRPr="0056749D" w14:paraId="2AF3A3CA" w14:textId="77777777" w:rsidTr="00B9294F">
        <w:trPr>
          <w:trHeight w:val="340"/>
          <w:jc w:val="center"/>
        </w:trPr>
        <w:tc>
          <w:tcPr>
            <w:tcW w:w="105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64ED62" w14:textId="77777777" w:rsidR="00602A06" w:rsidRPr="00B9294F" w:rsidRDefault="00602A06" w:rsidP="00602A06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9294F">
              <w:rPr>
                <w:rFonts w:asciiTheme="majorBidi" w:hAnsiTheme="majorBidi" w:cstheme="majorBidi"/>
                <w:b/>
                <w:bCs/>
              </w:rPr>
              <w:t>Signatures and Approvals</w:t>
            </w:r>
          </w:p>
        </w:tc>
      </w:tr>
      <w:tr w:rsidR="00602A06" w:rsidRPr="00D27D68" w14:paraId="6E585374" w14:textId="77777777" w:rsidTr="00A55560">
        <w:trPr>
          <w:trHeight w:val="530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DF5865" w14:textId="77777777" w:rsidR="00602A06" w:rsidRPr="0046761B" w:rsidRDefault="00602A06" w:rsidP="00602A06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6761B">
              <w:rPr>
                <w:b/>
                <w:bCs/>
                <w:sz w:val="20"/>
                <w:szCs w:val="20"/>
              </w:rPr>
              <w:t>Student’s Signature and Date: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4EF6A2" w14:textId="77777777" w:rsidR="00602A06" w:rsidRPr="00D27D68" w:rsidRDefault="00602A06" w:rsidP="00602A06">
            <w:pPr>
              <w:tabs>
                <w:tab w:val="center" w:pos="3222"/>
              </w:tabs>
              <w:rPr>
                <w:rFonts w:asciiTheme="minorHAnsi" w:hAnsiTheme="minorHAnsi" w:cstheme="majorBidi"/>
                <w:noProof/>
                <w:sz w:val="16"/>
                <w:szCs w:val="16"/>
              </w:rPr>
            </w:pPr>
          </w:p>
        </w:tc>
      </w:tr>
      <w:tr w:rsidR="00EB17F2" w:rsidRPr="00D27D68" w14:paraId="178FBAA8" w14:textId="77777777" w:rsidTr="00A55560">
        <w:trPr>
          <w:trHeight w:val="530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B6CA6F" w14:textId="70917B10" w:rsidR="00EB17F2" w:rsidRPr="0046761B" w:rsidRDefault="00236124" w:rsidP="00EB17F2">
            <w:pPr>
              <w:contextualSpacing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uardian</w:t>
            </w:r>
            <w:r w:rsidRPr="0046761B">
              <w:rPr>
                <w:b/>
                <w:bCs/>
                <w:sz w:val="20"/>
                <w:szCs w:val="20"/>
              </w:rPr>
              <w:t>’s</w:t>
            </w:r>
            <w:r w:rsidR="00EB17F2" w:rsidRPr="0046761B">
              <w:rPr>
                <w:b/>
                <w:bCs/>
                <w:sz w:val="20"/>
                <w:szCs w:val="20"/>
              </w:rPr>
              <w:t xml:space="preserve"> Signature and Date: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80E2F6" w14:textId="77777777" w:rsidR="00EB17F2" w:rsidRPr="00D27D68" w:rsidRDefault="00EB17F2" w:rsidP="00EB17F2">
            <w:pPr>
              <w:tabs>
                <w:tab w:val="center" w:pos="3222"/>
              </w:tabs>
              <w:rPr>
                <w:rFonts w:asciiTheme="minorHAnsi" w:hAnsiTheme="minorHAnsi" w:cstheme="majorBidi"/>
                <w:noProof/>
                <w:sz w:val="16"/>
                <w:szCs w:val="16"/>
              </w:rPr>
            </w:pPr>
          </w:p>
        </w:tc>
      </w:tr>
      <w:tr w:rsidR="00EB17F2" w:rsidRPr="00D27D68" w14:paraId="69C717EE" w14:textId="77777777" w:rsidTr="00B9294F">
        <w:trPr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868898" w14:textId="77777777" w:rsidR="00EB17F2" w:rsidRPr="0046761B" w:rsidRDefault="00EB17F2" w:rsidP="00EB17F2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tudent Affairs Officer Signature and Date: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330802" w14:textId="77777777" w:rsidR="00EB17F2" w:rsidRPr="00D27D68" w:rsidRDefault="00EB17F2" w:rsidP="00EB17F2">
            <w:pPr>
              <w:tabs>
                <w:tab w:val="center" w:pos="3222"/>
              </w:tabs>
              <w:rPr>
                <w:rFonts w:asciiTheme="minorHAnsi" w:hAnsiTheme="minorHAnsi" w:cstheme="majorBidi"/>
                <w:noProof/>
                <w:sz w:val="16"/>
                <w:szCs w:val="16"/>
              </w:rPr>
            </w:pPr>
          </w:p>
        </w:tc>
      </w:tr>
      <w:tr w:rsidR="00EB17F2" w:rsidRPr="00D27D68" w14:paraId="6479DE78" w14:textId="77777777" w:rsidTr="00A55560">
        <w:trPr>
          <w:trHeight w:val="485"/>
          <w:jc w:val="center"/>
        </w:trPr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936D5F" w14:textId="77777777" w:rsidR="00EB17F2" w:rsidRPr="0046761B" w:rsidRDefault="00EB17F2" w:rsidP="00EB17F2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6761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PEAA Approval Signature and Date:</w:t>
            </w:r>
          </w:p>
        </w:tc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D7C3A9" w14:textId="77777777" w:rsidR="00EB17F2" w:rsidRPr="00D27D68" w:rsidRDefault="00EB17F2" w:rsidP="00EB17F2">
            <w:pPr>
              <w:tabs>
                <w:tab w:val="center" w:pos="3222"/>
              </w:tabs>
              <w:rPr>
                <w:rFonts w:asciiTheme="minorHAnsi" w:hAnsiTheme="minorHAnsi" w:cstheme="majorBidi"/>
                <w:noProof/>
                <w:sz w:val="16"/>
                <w:szCs w:val="16"/>
              </w:rPr>
            </w:pPr>
          </w:p>
        </w:tc>
      </w:tr>
    </w:tbl>
    <w:p w14:paraId="325884A6" w14:textId="77777777" w:rsidR="00B750B0" w:rsidRDefault="00B750B0" w:rsidP="00800976">
      <w:pPr>
        <w:rPr>
          <w:rFonts w:asciiTheme="minorHAnsi" w:hAnsiTheme="minorHAnsi"/>
        </w:rPr>
      </w:pPr>
    </w:p>
    <w:p w14:paraId="08E5B318" w14:textId="77777777" w:rsidR="00B750B0" w:rsidRPr="00B750B0" w:rsidRDefault="00B750B0" w:rsidP="00B750B0">
      <w:pPr>
        <w:rPr>
          <w:rFonts w:asciiTheme="minorHAnsi" w:hAnsiTheme="minorHAnsi"/>
        </w:rPr>
      </w:pPr>
    </w:p>
    <w:p w14:paraId="6F144A93" w14:textId="77777777" w:rsidR="00B750B0" w:rsidRPr="00B750B0" w:rsidRDefault="00B750B0" w:rsidP="00B750B0">
      <w:pPr>
        <w:rPr>
          <w:rFonts w:asciiTheme="minorHAnsi" w:hAnsiTheme="minorHAnsi"/>
        </w:rPr>
      </w:pPr>
    </w:p>
    <w:p w14:paraId="787DE5B5" w14:textId="77777777" w:rsidR="00B750B0" w:rsidRPr="00B750B0" w:rsidRDefault="00B750B0" w:rsidP="00B750B0">
      <w:pPr>
        <w:rPr>
          <w:rFonts w:asciiTheme="minorHAnsi" w:hAnsiTheme="minorHAnsi"/>
        </w:rPr>
      </w:pPr>
    </w:p>
    <w:p w14:paraId="10E237C9" w14:textId="77777777" w:rsidR="00B750B0" w:rsidRPr="00B750B0" w:rsidRDefault="00B750B0" w:rsidP="00B750B0">
      <w:pPr>
        <w:rPr>
          <w:rFonts w:asciiTheme="minorHAnsi" w:hAnsiTheme="minorHAnsi"/>
        </w:rPr>
      </w:pPr>
    </w:p>
    <w:p w14:paraId="5182C434" w14:textId="77777777" w:rsidR="00B750B0" w:rsidRPr="00B750B0" w:rsidRDefault="00B750B0" w:rsidP="00B750B0">
      <w:pPr>
        <w:rPr>
          <w:rFonts w:asciiTheme="minorHAnsi" w:hAnsiTheme="minorHAnsi"/>
        </w:rPr>
      </w:pPr>
    </w:p>
    <w:p w14:paraId="20ADE2D9" w14:textId="77777777" w:rsidR="00B750B0" w:rsidRDefault="00B750B0" w:rsidP="00B750B0">
      <w:pPr>
        <w:rPr>
          <w:rFonts w:asciiTheme="minorHAnsi" w:hAnsiTheme="minorHAnsi"/>
        </w:rPr>
      </w:pPr>
    </w:p>
    <w:p w14:paraId="49E45E25" w14:textId="77777777" w:rsidR="00B750B0" w:rsidRDefault="00B750B0" w:rsidP="00B750B0">
      <w:pPr>
        <w:tabs>
          <w:tab w:val="left" w:pos="1980"/>
        </w:tabs>
        <w:rPr>
          <w:rFonts w:asciiTheme="minorHAnsi" w:hAnsiTheme="minorHAnsi"/>
        </w:rPr>
      </w:pPr>
      <w:r>
        <w:rPr>
          <w:rFonts w:asciiTheme="minorHAnsi" w:hAnsiTheme="minorHAnsi"/>
        </w:rPr>
        <w:tab/>
      </w:r>
    </w:p>
    <w:p w14:paraId="58FC9DF0" w14:textId="77777777" w:rsidR="00B750B0" w:rsidRDefault="00B750B0" w:rsidP="00374B94">
      <w:pPr>
        <w:spacing w:after="200" w:line="276" w:lineRule="auto"/>
        <w:rPr>
          <w:rFonts w:asciiTheme="minorHAnsi" w:hAnsiTheme="minorHAnsi"/>
        </w:rPr>
      </w:pPr>
    </w:p>
    <w:sectPr w:rsidR="00B750B0" w:rsidSect="001269C3">
      <w:headerReference w:type="default" r:id="rId8"/>
      <w:footerReference w:type="default" r:id="rId9"/>
      <w:pgSz w:w="11907" w:h="16839" w:code="9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481DF" w14:textId="77777777" w:rsidR="001269C3" w:rsidRDefault="001269C3" w:rsidP="00EA5A91">
      <w:r>
        <w:separator/>
      </w:r>
    </w:p>
  </w:endnote>
  <w:endnote w:type="continuationSeparator" w:id="0">
    <w:p w14:paraId="2E569B2A" w14:textId="77777777" w:rsidR="001269C3" w:rsidRDefault="001269C3" w:rsidP="00EA5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511829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DE8F05A" w14:textId="77777777" w:rsidR="005D7397" w:rsidRDefault="005D739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C598EED" w14:textId="77777777" w:rsidR="004140A7" w:rsidRPr="005A534E" w:rsidRDefault="004140A7" w:rsidP="00A51447">
    <w:pPr>
      <w:pStyle w:val="Footer"/>
      <w:jc w:val="center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4F500" w14:textId="77777777" w:rsidR="001269C3" w:rsidRDefault="001269C3" w:rsidP="00EA5A91">
      <w:r>
        <w:separator/>
      </w:r>
    </w:p>
  </w:footnote>
  <w:footnote w:type="continuationSeparator" w:id="0">
    <w:p w14:paraId="26100B0A" w14:textId="77777777" w:rsidR="001269C3" w:rsidRDefault="001269C3" w:rsidP="00EA5A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C7984" w14:textId="77777777" w:rsidR="004140A7" w:rsidRPr="005A534E" w:rsidRDefault="004140A7" w:rsidP="005A534E">
    <w:pPr>
      <w:pStyle w:val="Header"/>
    </w:pPr>
    <w:r>
      <w:rPr>
        <w:noProof/>
      </w:rPr>
      <w:drawing>
        <wp:inline distT="0" distB="0" distL="0" distR="0" wp14:anchorId="0555FAFD" wp14:editId="4E8A7CDF">
          <wp:extent cx="5943600" cy="1101725"/>
          <wp:effectExtent l="0" t="0" r="0" b="317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-JUST New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01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1" w15:restartNumberingAfterBreak="0">
    <w:nsid w:val="001837C5"/>
    <w:multiLevelType w:val="hybridMultilevel"/>
    <w:tmpl w:val="A3C0AB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1E02CCC"/>
    <w:multiLevelType w:val="hybridMultilevel"/>
    <w:tmpl w:val="69A45ADE"/>
    <w:lvl w:ilvl="0" w:tplc="846ECE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9D2D9F"/>
    <w:multiLevelType w:val="hybridMultilevel"/>
    <w:tmpl w:val="C53C144E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4" w15:restartNumberingAfterBreak="0">
    <w:nsid w:val="0D773321"/>
    <w:multiLevelType w:val="hybridMultilevel"/>
    <w:tmpl w:val="069CFFFC"/>
    <w:lvl w:ilvl="0" w:tplc="19008DFE">
      <w:start w:val="6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55776D"/>
    <w:multiLevelType w:val="hybridMultilevel"/>
    <w:tmpl w:val="817CDD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3932A8"/>
    <w:multiLevelType w:val="hybridMultilevel"/>
    <w:tmpl w:val="69D0A83E"/>
    <w:lvl w:ilvl="0" w:tplc="CC102E2A">
      <w:start w:val="1"/>
      <w:numFmt w:val="decimal"/>
      <w:lvlText w:val="%1)"/>
      <w:lvlJc w:val="left"/>
      <w:pPr>
        <w:ind w:left="7080" w:hanging="6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C469F"/>
    <w:multiLevelType w:val="hybridMultilevel"/>
    <w:tmpl w:val="1A849F92"/>
    <w:lvl w:ilvl="0" w:tplc="F46EC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4A312C"/>
    <w:multiLevelType w:val="hybridMultilevel"/>
    <w:tmpl w:val="1EFAB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5C12FD"/>
    <w:multiLevelType w:val="hybridMultilevel"/>
    <w:tmpl w:val="440E2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D75F9B"/>
    <w:multiLevelType w:val="hybridMultilevel"/>
    <w:tmpl w:val="3A6E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56673"/>
    <w:multiLevelType w:val="hybridMultilevel"/>
    <w:tmpl w:val="075C9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1E04A9"/>
    <w:multiLevelType w:val="hybridMultilevel"/>
    <w:tmpl w:val="F5FA3AF0"/>
    <w:lvl w:ilvl="0" w:tplc="F46EC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6A7E4D"/>
    <w:multiLevelType w:val="hybridMultilevel"/>
    <w:tmpl w:val="817CDD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1541C0"/>
    <w:multiLevelType w:val="hybridMultilevel"/>
    <w:tmpl w:val="3CAAA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9E0631"/>
    <w:multiLevelType w:val="hybridMultilevel"/>
    <w:tmpl w:val="642EB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F5847"/>
    <w:multiLevelType w:val="hybridMultilevel"/>
    <w:tmpl w:val="C4A0C968"/>
    <w:lvl w:ilvl="0" w:tplc="69C8B99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28048A"/>
    <w:multiLevelType w:val="hybridMultilevel"/>
    <w:tmpl w:val="BF9E9B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027807"/>
    <w:multiLevelType w:val="hybridMultilevel"/>
    <w:tmpl w:val="BA7A7224"/>
    <w:lvl w:ilvl="0" w:tplc="A1A83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BA597A"/>
    <w:multiLevelType w:val="hybridMultilevel"/>
    <w:tmpl w:val="C6D6B24A"/>
    <w:lvl w:ilvl="0" w:tplc="69E28EA2">
      <w:start w:val="6"/>
      <w:numFmt w:val="bullet"/>
      <w:lvlText w:val="-"/>
      <w:lvlJc w:val="left"/>
      <w:pPr>
        <w:ind w:left="1170" w:hanging="360"/>
      </w:pPr>
      <w:rPr>
        <w:rFonts w:ascii="Arial" w:eastAsia="MS Mincho" w:hAnsi="Arial" w:cs="Aria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51EA5002"/>
    <w:multiLevelType w:val="hybridMultilevel"/>
    <w:tmpl w:val="FECC85D8"/>
    <w:lvl w:ilvl="0" w:tplc="0FAA3F9A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3B3AD9"/>
    <w:multiLevelType w:val="hybridMultilevel"/>
    <w:tmpl w:val="34B8F4B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782CFA"/>
    <w:multiLevelType w:val="hybridMultilevel"/>
    <w:tmpl w:val="65B0947E"/>
    <w:lvl w:ilvl="0" w:tplc="54E8AFA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2948BD"/>
    <w:multiLevelType w:val="hybridMultilevel"/>
    <w:tmpl w:val="30E29A5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333BA6"/>
    <w:multiLevelType w:val="hybridMultilevel"/>
    <w:tmpl w:val="22B6F7CC"/>
    <w:lvl w:ilvl="0" w:tplc="960A7DFE">
      <w:start w:val="6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ED7EE4"/>
    <w:multiLevelType w:val="hybridMultilevel"/>
    <w:tmpl w:val="C914A59C"/>
    <w:lvl w:ilvl="0" w:tplc="F46EC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B81A9E"/>
    <w:multiLevelType w:val="hybridMultilevel"/>
    <w:tmpl w:val="9A8C7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B673CD"/>
    <w:multiLevelType w:val="hybridMultilevel"/>
    <w:tmpl w:val="AB02FC0C"/>
    <w:lvl w:ilvl="0" w:tplc="A1A83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1101095">
    <w:abstractNumId w:val="0"/>
  </w:num>
  <w:num w:numId="2" w16cid:durableId="691877478">
    <w:abstractNumId w:val="8"/>
  </w:num>
  <w:num w:numId="3" w16cid:durableId="378357951">
    <w:abstractNumId w:val="23"/>
  </w:num>
  <w:num w:numId="4" w16cid:durableId="659042168">
    <w:abstractNumId w:val="17"/>
  </w:num>
  <w:num w:numId="5" w16cid:durableId="1185097619">
    <w:abstractNumId w:val="15"/>
  </w:num>
  <w:num w:numId="6" w16cid:durableId="1959330945">
    <w:abstractNumId w:val="11"/>
  </w:num>
  <w:num w:numId="7" w16cid:durableId="1529173174">
    <w:abstractNumId w:val="21"/>
  </w:num>
  <w:num w:numId="8" w16cid:durableId="1258908570">
    <w:abstractNumId w:val="1"/>
  </w:num>
  <w:num w:numId="9" w16cid:durableId="1593856382">
    <w:abstractNumId w:val="24"/>
  </w:num>
  <w:num w:numId="10" w16cid:durableId="1638074577">
    <w:abstractNumId w:val="4"/>
  </w:num>
  <w:num w:numId="11" w16cid:durableId="77289672">
    <w:abstractNumId w:val="19"/>
  </w:num>
  <w:num w:numId="12" w16cid:durableId="1255436045">
    <w:abstractNumId w:val="14"/>
  </w:num>
  <w:num w:numId="13" w16cid:durableId="402292343">
    <w:abstractNumId w:val="22"/>
  </w:num>
  <w:num w:numId="14" w16cid:durableId="1711761128">
    <w:abstractNumId w:val="9"/>
  </w:num>
  <w:num w:numId="15" w16cid:durableId="640967753">
    <w:abstractNumId w:val="27"/>
  </w:num>
  <w:num w:numId="16" w16cid:durableId="273824274">
    <w:abstractNumId w:val="18"/>
  </w:num>
  <w:num w:numId="17" w16cid:durableId="71129466">
    <w:abstractNumId w:val="16"/>
  </w:num>
  <w:num w:numId="18" w16cid:durableId="1054546563">
    <w:abstractNumId w:val="25"/>
  </w:num>
  <w:num w:numId="19" w16cid:durableId="36125233">
    <w:abstractNumId w:val="7"/>
  </w:num>
  <w:num w:numId="20" w16cid:durableId="996884685">
    <w:abstractNumId w:val="2"/>
  </w:num>
  <w:num w:numId="21" w16cid:durableId="1845051299">
    <w:abstractNumId w:val="12"/>
  </w:num>
  <w:num w:numId="22" w16cid:durableId="1431900287">
    <w:abstractNumId w:val="3"/>
  </w:num>
  <w:num w:numId="23" w16cid:durableId="1270238303">
    <w:abstractNumId w:val="6"/>
  </w:num>
  <w:num w:numId="24" w16cid:durableId="675767688">
    <w:abstractNumId w:val="10"/>
  </w:num>
  <w:num w:numId="25" w16cid:durableId="306398989">
    <w:abstractNumId w:val="13"/>
  </w:num>
  <w:num w:numId="26" w16cid:durableId="1618683675">
    <w:abstractNumId w:val="5"/>
  </w:num>
  <w:num w:numId="27" w16cid:durableId="1602759641">
    <w:abstractNumId w:val="20"/>
  </w:num>
  <w:num w:numId="28" w16cid:durableId="93467911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LYwNjM2MjE0NDZW0lEKTi0uzszPAykwrAUArq/RWiwAAAA="/>
  </w:docVars>
  <w:rsids>
    <w:rsidRoot w:val="00EA5A91"/>
    <w:rsid w:val="000001F6"/>
    <w:rsid w:val="00001FEB"/>
    <w:rsid w:val="0000278F"/>
    <w:rsid w:val="00010290"/>
    <w:rsid w:val="00010864"/>
    <w:rsid w:val="00023D84"/>
    <w:rsid w:val="00024569"/>
    <w:rsid w:val="00025502"/>
    <w:rsid w:val="00026E39"/>
    <w:rsid w:val="00031F0C"/>
    <w:rsid w:val="00036429"/>
    <w:rsid w:val="0003699B"/>
    <w:rsid w:val="00046F2C"/>
    <w:rsid w:val="0005153C"/>
    <w:rsid w:val="00060089"/>
    <w:rsid w:val="0006405F"/>
    <w:rsid w:val="00067E0D"/>
    <w:rsid w:val="0007149F"/>
    <w:rsid w:val="000746EB"/>
    <w:rsid w:val="000776CF"/>
    <w:rsid w:val="00085A6C"/>
    <w:rsid w:val="0009008B"/>
    <w:rsid w:val="00095E06"/>
    <w:rsid w:val="000974E2"/>
    <w:rsid w:val="000A18B8"/>
    <w:rsid w:val="000A1F56"/>
    <w:rsid w:val="000A4281"/>
    <w:rsid w:val="000B402C"/>
    <w:rsid w:val="000B4CBC"/>
    <w:rsid w:val="000D2846"/>
    <w:rsid w:val="000D5F2E"/>
    <w:rsid w:val="000E794F"/>
    <w:rsid w:val="000F723B"/>
    <w:rsid w:val="00100635"/>
    <w:rsid w:val="00103179"/>
    <w:rsid w:val="001071F2"/>
    <w:rsid w:val="00124662"/>
    <w:rsid w:val="001269C3"/>
    <w:rsid w:val="00131C82"/>
    <w:rsid w:val="00132A47"/>
    <w:rsid w:val="001443F2"/>
    <w:rsid w:val="00155341"/>
    <w:rsid w:val="00157DB2"/>
    <w:rsid w:val="00163373"/>
    <w:rsid w:val="00164B4C"/>
    <w:rsid w:val="001737C4"/>
    <w:rsid w:val="001A368B"/>
    <w:rsid w:val="001B7540"/>
    <w:rsid w:val="001D0D92"/>
    <w:rsid w:val="001D156A"/>
    <w:rsid w:val="001E51C7"/>
    <w:rsid w:val="001F730B"/>
    <w:rsid w:val="00205807"/>
    <w:rsid w:val="002064BA"/>
    <w:rsid w:val="00220330"/>
    <w:rsid w:val="00220EE1"/>
    <w:rsid w:val="00223B45"/>
    <w:rsid w:val="00230A12"/>
    <w:rsid w:val="00234BC6"/>
    <w:rsid w:val="00236124"/>
    <w:rsid w:val="00241AAC"/>
    <w:rsid w:val="00242BB3"/>
    <w:rsid w:val="00246C09"/>
    <w:rsid w:val="00253DCA"/>
    <w:rsid w:val="00255859"/>
    <w:rsid w:val="0026505C"/>
    <w:rsid w:val="002653E9"/>
    <w:rsid w:val="00271A22"/>
    <w:rsid w:val="002725A4"/>
    <w:rsid w:val="00275B98"/>
    <w:rsid w:val="00276685"/>
    <w:rsid w:val="0029004C"/>
    <w:rsid w:val="00295182"/>
    <w:rsid w:val="002A0183"/>
    <w:rsid w:val="002A0E67"/>
    <w:rsid w:val="002B01B3"/>
    <w:rsid w:val="002B629B"/>
    <w:rsid w:val="002C0185"/>
    <w:rsid w:val="002C656A"/>
    <w:rsid w:val="002D4458"/>
    <w:rsid w:val="002E072E"/>
    <w:rsid w:val="002E594E"/>
    <w:rsid w:val="002E7F1A"/>
    <w:rsid w:val="002F6030"/>
    <w:rsid w:val="00304AA8"/>
    <w:rsid w:val="00307FF8"/>
    <w:rsid w:val="00311A06"/>
    <w:rsid w:val="00312F04"/>
    <w:rsid w:val="003157F3"/>
    <w:rsid w:val="00317979"/>
    <w:rsid w:val="00321ECA"/>
    <w:rsid w:val="0033762D"/>
    <w:rsid w:val="00350E17"/>
    <w:rsid w:val="00351A3A"/>
    <w:rsid w:val="00365218"/>
    <w:rsid w:val="003669A7"/>
    <w:rsid w:val="00372637"/>
    <w:rsid w:val="0037477C"/>
    <w:rsid w:val="00374B94"/>
    <w:rsid w:val="003755E2"/>
    <w:rsid w:val="00383A60"/>
    <w:rsid w:val="003845A8"/>
    <w:rsid w:val="003879E0"/>
    <w:rsid w:val="00390BBE"/>
    <w:rsid w:val="00391942"/>
    <w:rsid w:val="003923AC"/>
    <w:rsid w:val="00392606"/>
    <w:rsid w:val="003A5A45"/>
    <w:rsid w:val="003B0598"/>
    <w:rsid w:val="003B3A8A"/>
    <w:rsid w:val="003B67E4"/>
    <w:rsid w:val="003C59B6"/>
    <w:rsid w:val="003D4313"/>
    <w:rsid w:val="003D658C"/>
    <w:rsid w:val="003D7E11"/>
    <w:rsid w:val="003E3699"/>
    <w:rsid w:val="003E7E12"/>
    <w:rsid w:val="003F02B7"/>
    <w:rsid w:val="003F0348"/>
    <w:rsid w:val="003F4F73"/>
    <w:rsid w:val="003F5608"/>
    <w:rsid w:val="003F6313"/>
    <w:rsid w:val="00403ECC"/>
    <w:rsid w:val="00406216"/>
    <w:rsid w:val="00407A3C"/>
    <w:rsid w:val="004140A7"/>
    <w:rsid w:val="004140BB"/>
    <w:rsid w:val="00422C0A"/>
    <w:rsid w:val="00426B2F"/>
    <w:rsid w:val="00433E6D"/>
    <w:rsid w:val="0044069B"/>
    <w:rsid w:val="0044093F"/>
    <w:rsid w:val="00445B13"/>
    <w:rsid w:val="00452FCA"/>
    <w:rsid w:val="00457720"/>
    <w:rsid w:val="004624F2"/>
    <w:rsid w:val="004630A6"/>
    <w:rsid w:val="00463598"/>
    <w:rsid w:val="0046761B"/>
    <w:rsid w:val="004733F2"/>
    <w:rsid w:val="0047499D"/>
    <w:rsid w:val="0049526E"/>
    <w:rsid w:val="004A561F"/>
    <w:rsid w:val="004A66F1"/>
    <w:rsid w:val="004B0DB3"/>
    <w:rsid w:val="004E1150"/>
    <w:rsid w:val="004E2321"/>
    <w:rsid w:val="004F1C7D"/>
    <w:rsid w:val="004F7CAB"/>
    <w:rsid w:val="005031EF"/>
    <w:rsid w:val="005152AD"/>
    <w:rsid w:val="0053234E"/>
    <w:rsid w:val="00544537"/>
    <w:rsid w:val="0054531A"/>
    <w:rsid w:val="00547819"/>
    <w:rsid w:val="00556607"/>
    <w:rsid w:val="0056749D"/>
    <w:rsid w:val="00572746"/>
    <w:rsid w:val="00576FB1"/>
    <w:rsid w:val="00594AA3"/>
    <w:rsid w:val="005A29BC"/>
    <w:rsid w:val="005A534E"/>
    <w:rsid w:val="005A62EB"/>
    <w:rsid w:val="005B35E6"/>
    <w:rsid w:val="005B37B7"/>
    <w:rsid w:val="005C3AFD"/>
    <w:rsid w:val="005D7397"/>
    <w:rsid w:val="005E15EF"/>
    <w:rsid w:val="005E3AA5"/>
    <w:rsid w:val="005E3C5A"/>
    <w:rsid w:val="005E6EA0"/>
    <w:rsid w:val="005F2C47"/>
    <w:rsid w:val="006000BB"/>
    <w:rsid w:val="00602A06"/>
    <w:rsid w:val="00603C6B"/>
    <w:rsid w:val="0061041C"/>
    <w:rsid w:val="00611755"/>
    <w:rsid w:val="006140D1"/>
    <w:rsid w:val="00614F47"/>
    <w:rsid w:val="0062498C"/>
    <w:rsid w:val="00625B54"/>
    <w:rsid w:val="006324F1"/>
    <w:rsid w:val="00632DED"/>
    <w:rsid w:val="006425CE"/>
    <w:rsid w:val="006530B7"/>
    <w:rsid w:val="00654945"/>
    <w:rsid w:val="00673E15"/>
    <w:rsid w:val="00676559"/>
    <w:rsid w:val="006919B3"/>
    <w:rsid w:val="006946E5"/>
    <w:rsid w:val="006A3352"/>
    <w:rsid w:val="006B0802"/>
    <w:rsid w:val="006B72CE"/>
    <w:rsid w:val="006C02E4"/>
    <w:rsid w:val="006C30E8"/>
    <w:rsid w:val="006C4174"/>
    <w:rsid w:val="006D2462"/>
    <w:rsid w:val="006D5C16"/>
    <w:rsid w:val="006F4E6A"/>
    <w:rsid w:val="006F5688"/>
    <w:rsid w:val="006F63AE"/>
    <w:rsid w:val="00717D9D"/>
    <w:rsid w:val="00723EB8"/>
    <w:rsid w:val="007249F6"/>
    <w:rsid w:val="00725E01"/>
    <w:rsid w:val="0074082A"/>
    <w:rsid w:val="0074401D"/>
    <w:rsid w:val="00753751"/>
    <w:rsid w:val="007571ED"/>
    <w:rsid w:val="007655C4"/>
    <w:rsid w:val="00773FDA"/>
    <w:rsid w:val="00780A06"/>
    <w:rsid w:val="00785D25"/>
    <w:rsid w:val="007866BA"/>
    <w:rsid w:val="00795118"/>
    <w:rsid w:val="007967DB"/>
    <w:rsid w:val="007C18D2"/>
    <w:rsid w:val="007D5E91"/>
    <w:rsid w:val="007E3BCC"/>
    <w:rsid w:val="007E6701"/>
    <w:rsid w:val="007F0451"/>
    <w:rsid w:val="00800976"/>
    <w:rsid w:val="00800F38"/>
    <w:rsid w:val="00801793"/>
    <w:rsid w:val="00814800"/>
    <w:rsid w:val="00820097"/>
    <w:rsid w:val="00827EB0"/>
    <w:rsid w:val="00847DED"/>
    <w:rsid w:val="008510EB"/>
    <w:rsid w:val="008517E6"/>
    <w:rsid w:val="00852E7C"/>
    <w:rsid w:val="00853D6C"/>
    <w:rsid w:val="00853F70"/>
    <w:rsid w:val="00853FA9"/>
    <w:rsid w:val="008547AA"/>
    <w:rsid w:val="008613F2"/>
    <w:rsid w:val="0086268A"/>
    <w:rsid w:val="00872414"/>
    <w:rsid w:val="00872A65"/>
    <w:rsid w:val="00895C3D"/>
    <w:rsid w:val="008B08BE"/>
    <w:rsid w:val="008B3056"/>
    <w:rsid w:val="008B72F4"/>
    <w:rsid w:val="008C2846"/>
    <w:rsid w:val="008D09EF"/>
    <w:rsid w:val="008E2293"/>
    <w:rsid w:val="008E7487"/>
    <w:rsid w:val="008F01B9"/>
    <w:rsid w:val="009000DB"/>
    <w:rsid w:val="00910CE3"/>
    <w:rsid w:val="009134A9"/>
    <w:rsid w:val="0093206D"/>
    <w:rsid w:val="00937ADA"/>
    <w:rsid w:val="00937D7C"/>
    <w:rsid w:val="0094448C"/>
    <w:rsid w:val="0094460A"/>
    <w:rsid w:val="00944975"/>
    <w:rsid w:val="00961A01"/>
    <w:rsid w:val="00971FA6"/>
    <w:rsid w:val="00973652"/>
    <w:rsid w:val="0097602D"/>
    <w:rsid w:val="00976135"/>
    <w:rsid w:val="00986EEC"/>
    <w:rsid w:val="009A37FC"/>
    <w:rsid w:val="009A5365"/>
    <w:rsid w:val="009B5787"/>
    <w:rsid w:val="009B7F5C"/>
    <w:rsid w:val="009C25A0"/>
    <w:rsid w:val="009C6C5F"/>
    <w:rsid w:val="009D23F2"/>
    <w:rsid w:val="009D59F4"/>
    <w:rsid w:val="009D75B3"/>
    <w:rsid w:val="009D79B7"/>
    <w:rsid w:val="009F50D9"/>
    <w:rsid w:val="00A042E0"/>
    <w:rsid w:val="00A31708"/>
    <w:rsid w:val="00A33025"/>
    <w:rsid w:val="00A33983"/>
    <w:rsid w:val="00A3466C"/>
    <w:rsid w:val="00A456D0"/>
    <w:rsid w:val="00A47E1F"/>
    <w:rsid w:val="00A50770"/>
    <w:rsid w:val="00A51447"/>
    <w:rsid w:val="00A533C1"/>
    <w:rsid w:val="00A5528E"/>
    <w:rsid w:val="00A55560"/>
    <w:rsid w:val="00A57CE1"/>
    <w:rsid w:val="00A61C4E"/>
    <w:rsid w:val="00A62B92"/>
    <w:rsid w:val="00A66147"/>
    <w:rsid w:val="00A67042"/>
    <w:rsid w:val="00A771B4"/>
    <w:rsid w:val="00A7734A"/>
    <w:rsid w:val="00A77A02"/>
    <w:rsid w:val="00A77B64"/>
    <w:rsid w:val="00A8431F"/>
    <w:rsid w:val="00A84391"/>
    <w:rsid w:val="00A95A29"/>
    <w:rsid w:val="00AA1FA9"/>
    <w:rsid w:val="00AA3604"/>
    <w:rsid w:val="00AC1538"/>
    <w:rsid w:val="00AC30B4"/>
    <w:rsid w:val="00AE02C5"/>
    <w:rsid w:val="00AE196C"/>
    <w:rsid w:val="00AF2638"/>
    <w:rsid w:val="00AF6381"/>
    <w:rsid w:val="00AF6648"/>
    <w:rsid w:val="00B029A2"/>
    <w:rsid w:val="00B04FCA"/>
    <w:rsid w:val="00B052AC"/>
    <w:rsid w:val="00B12462"/>
    <w:rsid w:val="00B21190"/>
    <w:rsid w:val="00B2415B"/>
    <w:rsid w:val="00B2525A"/>
    <w:rsid w:val="00B26F53"/>
    <w:rsid w:val="00B361B0"/>
    <w:rsid w:val="00B433EF"/>
    <w:rsid w:val="00B436B9"/>
    <w:rsid w:val="00B439F7"/>
    <w:rsid w:val="00B43A1C"/>
    <w:rsid w:val="00B471A3"/>
    <w:rsid w:val="00B518A9"/>
    <w:rsid w:val="00B54398"/>
    <w:rsid w:val="00B56028"/>
    <w:rsid w:val="00B750B0"/>
    <w:rsid w:val="00B9294F"/>
    <w:rsid w:val="00B93E86"/>
    <w:rsid w:val="00B967F4"/>
    <w:rsid w:val="00BB0643"/>
    <w:rsid w:val="00BB3110"/>
    <w:rsid w:val="00BC73B8"/>
    <w:rsid w:val="00BD7810"/>
    <w:rsid w:val="00BE53D8"/>
    <w:rsid w:val="00BE6716"/>
    <w:rsid w:val="00BF09D2"/>
    <w:rsid w:val="00BF2A6E"/>
    <w:rsid w:val="00BF60CF"/>
    <w:rsid w:val="00C25BC4"/>
    <w:rsid w:val="00C303DD"/>
    <w:rsid w:val="00C313F1"/>
    <w:rsid w:val="00C316DD"/>
    <w:rsid w:val="00C43DFD"/>
    <w:rsid w:val="00C5499E"/>
    <w:rsid w:val="00C5777D"/>
    <w:rsid w:val="00C578D1"/>
    <w:rsid w:val="00C609DF"/>
    <w:rsid w:val="00C64801"/>
    <w:rsid w:val="00C65526"/>
    <w:rsid w:val="00C678D5"/>
    <w:rsid w:val="00C71604"/>
    <w:rsid w:val="00C7665F"/>
    <w:rsid w:val="00C80AFB"/>
    <w:rsid w:val="00C81137"/>
    <w:rsid w:val="00C81AF9"/>
    <w:rsid w:val="00C9313D"/>
    <w:rsid w:val="00CA5CE3"/>
    <w:rsid w:val="00CB22E6"/>
    <w:rsid w:val="00CB306E"/>
    <w:rsid w:val="00CB5ADF"/>
    <w:rsid w:val="00CB5E68"/>
    <w:rsid w:val="00CB6C1F"/>
    <w:rsid w:val="00CC1B7E"/>
    <w:rsid w:val="00CC2FD4"/>
    <w:rsid w:val="00CD3BCE"/>
    <w:rsid w:val="00CD7963"/>
    <w:rsid w:val="00CD7E8C"/>
    <w:rsid w:val="00CE1C5A"/>
    <w:rsid w:val="00CE3D53"/>
    <w:rsid w:val="00CF5192"/>
    <w:rsid w:val="00D027D4"/>
    <w:rsid w:val="00D15116"/>
    <w:rsid w:val="00D33222"/>
    <w:rsid w:val="00D41494"/>
    <w:rsid w:val="00D43756"/>
    <w:rsid w:val="00D53567"/>
    <w:rsid w:val="00D6682B"/>
    <w:rsid w:val="00D71E94"/>
    <w:rsid w:val="00D75965"/>
    <w:rsid w:val="00D80E7B"/>
    <w:rsid w:val="00D82DC6"/>
    <w:rsid w:val="00D90333"/>
    <w:rsid w:val="00D9174A"/>
    <w:rsid w:val="00D92454"/>
    <w:rsid w:val="00D92F99"/>
    <w:rsid w:val="00DA1A0C"/>
    <w:rsid w:val="00DA1CD9"/>
    <w:rsid w:val="00DA478F"/>
    <w:rsid w:val="00DB0CD7"/>
    <w:rsid w:val="00DB1295"/>
    <w:rsid w:val="00DE3500"/>
    <w:rsid w:val="00DE407C"/>
    <w:rsid w:val="00DF0FA2"/>
    <w:rsid w:val="00DF44B1"/>
    <w:rsid w:val="00E02820"/>
    <w:rsid w:val="00E04D8E"/>
    <w:rsid w:val="00E1081A"/>
    <w:rsid w:val="00E115BB"/>
    <w:rsid w:val="00E12D6C"/>
    <w:rsid w:val="00E15C26"/>
    <w:rsid w:val="00E17190"/>
    <w:rsid w:val="00E2561C"/>
    <w:rsid w:val="00E27923"/>
    <w:rsid w:val="00E35609"/>
    <w:rsid w:val="00E42609"/>
    <w:rsid w:val="00E42661"/>
    <w:rsid w:val="00E507D0"/>
    <w:rsid w:val="00E55313"/>
    <w:rsid w:val="00E567B7"/>
    <w:rsid w:val="00E60544"/>
    <w:rsid w:val="00E6599D"/>
    <w:rsid w:val="00E74420"/>
    <w:rsid w:val="00E83586"/>
    <w:rsid w:val="00E8677C"/>
    <w:rsid w:val="00E9046A"/>
    <w:rsid w:val="00E96D0D"/>
    <w:rsid w:val="00E96E6D"/>
    <w:rsid w:val="00EA5A91"/>
    <w:rsid w:val="00EB17F2"/>
    <w:rsid w:val="00EB7030"/>
    <w:rsid w:val="00EC1E12"/>
    <w:rsid w:val="00ED015D"/>
    <w:rsid w:val="00ED219C"/>
    <w:rsid w:val="00ED6785"/>
    <w:rsid w:val="00EE30AC"/>
    <w:rsid w:val="00EF0979"/>
    <w:rsid w:val="00EF23CD"/>
    <w:rsid w:val="00EF538A"/>
    <w:rsid w:val="00EF594A"/>
    <w:rsid w:val="00F04876"/>
    <w:rsid w:val="00F319D4"/>
    <w:rsid w:val="00F539FB"/>
    <w:rsid w:val="00F53FF8"/>
    <w:rsid w:val="00F62449"/>
    <w:rsid w:val="00F66F59"/>
    <w:rsid w:val="00F73325"/>
    <w:rsid w:val="00F76253"/>
    <w:rsid w:val="00F77B7F"/>
    <w:rsid w:val="00F82F6E"/>
    <w:rsid w:val="00F851DA"/>
    <w:rsid w:val="00F878C7"/>
    <w:rsid w:val="00F932F3"/>
    <w:rsid w:val="00FA1E1A"/>
    <w:rsid w:val="00FA28BC"/>
    <w:rsid w:val="00FA5CE2"/>
    <w:rsid w:val="00FA6629"/>
    <w:rsid w:val="00FA741F"/>
    <w:rsid w:val="00FA78AE"/>
    <w:rsid w:val="00FB7E92"/>
    <w:rsid w:val="00FC3879"/>
    <w:rsid w:val="00FC4766"/>
    <w:rsid w:val="00FC4848"/>
    <w:rsid w:val="00FD0AD6"/>
    <w:rsid w:val="00FD2B16"/>
    <w:rsid w:val="00FE196A"/>
    <w:rsid w:val="00FF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218CEC"/>
  <w15:docId w15:val="{05DCE1D8-A2EC-4835-BEB8-88296CD25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A91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5A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5A91"/>
  </w:style>
  <w:style w:type="paragraph" w:styleId="Footer">
    <w:name w:val="footer"/>
    <w:basedOn w:val="Normal"/>
    <w:link w:val="FooterChar"/>
    <w:uiPriority w:val="99"/>
    <w:unhideWhenUsed/>
    <w:rsid w:val="00EA5A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5A91"/>
  </w:style>
  <w:style w:type="paragraph" w:styleId="BalloonText">
    <w:name w:val="Balloon Text"/>
    <w:basedOn w:val="Normal"/>
    <w:link w:val="BalloonTextChar"/>
    <w:uiPriority w:val="99"/>
    <w:semiHidden/>
    <w:unhideWhenUsed/>
    <w:rsid w:val="00EA5A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A9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72"/>
    <w:qFormat/>
    <w:rsid w:val="00EA5A91"/>
    <w:pPr>
      <w:ind w:left="720"/>
      <w:contextualSpacing/>
    </w:pPr>
  </w:style>
  <w:style w:type="table" w:styleId="TableGrid">
    <w:name w:val="Table Grid"/>
    <w:basedOn w:val="TableNormal"/>
    <w:uiPriority w:val="59"/>
    <w:rsid w:val="00EA5A91"/>
    <w:pPr>
      <w:spacing w:after="0" w:line="240" w:lineRule="auto"/>
    </w:pPr>
    <w:rPr>
      <w:rFonts w:ascii="Cambria" w:eastAsia="MS Mincho" w:hAnsi="Cambria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olorfulList-Accent11">
    <w:name w:val="Colorful List - Accent 11"/>
    <w:basedOn w:val="Normal"/>
    <w:qFormat/>
    <w:rsid w:val="00EA5A91"/>
    <w:pPr>
      <w:suppressAutoHyphens/>
      <w:ind w:left="720"/>
    </w:pPr>
    <w:rPr>
      <w:rFonts w:ascii="Times New Roman" w:eastAsia="SimSun" w:hAnsi="Times New Roman"/>
      <w:lang w:val="fi-FI" w:eastAsia="ar-SA"/>
    </w:rPr>
  </w:style>
  <w:style w:type="character" w:styleId="Hyperlink">
    <w:name w:val="Hyperlink"/>
    <w:basedOn w:val="DefaultParagraphFont"/>
    <w:uiPriority w:val="99"/>
    <w:unhideWhenUsed/>
    <w:rsid w:val="000974E2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3669A7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ps">
    <w:name w:val="hps"/>
    <w:basedOn w:val="DefaultParagraphFont"/>
    <w:rsid w:val="00AE02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54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AB1531-B4F8-44C9-B015-1CB1B5BBF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2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-JUST</dc:creator>
  <cp:lastModifiedBy>Hanan Hany</cp:lastModifiedBy>
  <cp:revision>80</cp:revision>
  <cp:lastPrinted>2022-06-07T10:30:00Z</cp:lastPrinted>
  <dcterms:created xsi:type="dcterms:W3CDTF">2018-12-23T19:19:00Z</dcterms:created>
  <dcterms:modified xsi:type="dcterms:W3CDTF">2024-02-18T10:55:00Z</dcterms:modified>
</cp:coreProperties>
</file>